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62fc166d-a389-4de0-98eb-242327b9dd6e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8:14:34Z</dcterms:created>
  <dcterms:modified xsi:type="dcterms:W3CDTF">2023-06-06T18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